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C8739" w14:textId="0D74B37F" w:rsidR="00410F6C" w:rsidRDefault="00F86355" w:rsidP="001A1253">
      <w:pPr>
        <w:pStyle w:val="IntenseQuote"/>
        <w:ind w:left="1416" w:hanging="552"/>
      </w:pPr>
      <w:r>
        <w:t xml:space="preserve">FORMULARIO </w:t>
      </w:r>
      <w:r w:rsidR="00337BB5">
        <w:t>TALLERES - TUTORIALES TIC</w:t>
      </w:r>
      <w:r w:rsidR="001A1253">
        <w:t>EC 202</w:t>
      </w:r>
      <w:r w:rsidR="00251442">
        <w:t>2</w:t>
      </w:r>
    </w:p>
    <w:p w14:paraId="11BC9709" w14:textId="69F40C60" w:rsidR="00566ECE" w:rsidRDefault="00337BB5" w:rsidP="00EC69FA">
      <w:pPr>
        <w:jc w:val="both"/>
      </w:pPr>
      <w:r>
        <w:t>Los talleres-tutoriales son creados con el objetivo de visibilizar la</w:t>
      </w:r>
      <w:r w:rsidR="00AD0C61">
        <w:t>s habilidades sobre alguna herramienta, tecnología innovadora</w:t>
      </w:r>
      <w:r w:rsidR="00344D75">
        <w:t>, u</w:t>
      </w:r>
      <w:r w:rsidR="00BC4C12">
        <w:t>so de aplicaciones de software</w:t>
      </w:r>
      <w:r w:rsidR="00251442">
        <w:t xml:space="preserve"> o </w:t>
      </w:r>
      <w:r w:rsidR="00BC4C12">
        <w:t xml:space="preserve">metodología en la que </w:t>
      </w:r>
      <w:r w:rsidR="00251442">
        <w:t xml:space="preserve">intructores son </w:t>
      </w:r>
      <w:r w:rsidR="00BC4C12">
        <w:t>expertos</w:t>
      </w:r>
      <w:r w:rsidR="00251442">
        <w:t>. Este espacio es ideal para</w:t>
      </w:r>
      <w:r w:rsidR="00BC4C12">
        <w:t xml:space="preserve"> transmitir </w:t>
      </w:r>
      <w:r w:rsidR="00855622">
        <w:t>dicho</w:t>
      </w:r>
      <w:r w:rsidR="00BC4C12">
        <w:t>s conocimientos a la comunidad investigativa</w:t>
      </w:r>
      <w:r w:rsidR="00AD0C61">
        <w:t xml:space="preserve"> </w:t>
      </w:r>
      <w:r w:rsidR="00251442">
        <w:t>dentro</w:t>
      </w:r>
      <w:r w:rsidR="00AD0C61">
        <w:t xml:space="preserve"> </w:t>
      </w:r>
      <w:r w:rsidR="00251442">
        <w:t>d</w:t>
      </w:r>
      <w:r w:rsidR="00AD0C61">
        <w:t>e</w:t>
      </w:r>
      <w:r w:rsidR="00251442">
        <w:t xml:space="preserve"> la Conferencia </w:t>
      </w:r>
      <w:r w:rsidR="00BC4C12">
        <w:t>de</w:t>
      </w:r>
      <w:r w:rsidR="00251442">
        <w:t xml:space="preserve"> </w:t>
      </w:r>
      <w:r w:rsidR="00344D75">
        <w:t xml:space="preserve">Tecnologías de la Información y la </w:t>
      </w:r>
      <w:r w:rsidR="00BC4C12">
        <w:t>C</w:t>
      </w:r>
      <w:r w:rsidR="00344D75">
        <w:t>omunicación del Ecuador – TIC</w:t>
      </w:r>
      <w:r w:rsidR="001A1253">
        <w:t>EC 202</w:t>
      </w:r>
      <w:r w:rsidR="00251442">
        <w:t>2</w:t>
      </w:r>
      <w:r w:rsidR="00BC4C12">
        <w:t>.</w:t>
      </w:r>
    </w:p>
    <w:p w14:paraId="0AFAFB88" w14:textId="77777777" w:rsidR="00566ECE" w:rsidRDefault="00566ECE" w:rsidP="00F86355">
      <w:pPr>
        <w:pStyle w:val="Heading1"/>
        <w:numPr>
          <w:ilvl w:val="0"/>
          <w:numId w:val="1"/>
        </w:numPr>
      </w:pPr>
      <w:r>
        <w:t>Portada</w:t>
      </w:r>
    </w:p>
    <w:p w14:paraId="599039EA" w14:textId="77777777" w:rsidR="00566ECE" w:rsidRDefault="00566ECE" w:rsidP="00F86355">
      <w:pPr>
        <w:pStyle w:val="ListParagraph"/>
        <w:numPr>
          <w:ilvl w:val="1"/>
          <w:numId w:val="1"/>
        </w:numPr>
      </w:pPr>
      <w:r>
        <w:t xml:space="preserve">Nombre del </w:t>
      </w:r>
      <w:r w:rsidR="00BC4C12">
        <w:t>taller-</w:t>
      </w:r>
      <w:r>
        <w:t>tutorial:</w:t>
      </w:r>
    </w:p>
    <w:p w14:paraId="0D0AB7FA" w14:textId="77777777" w:rsidR="009F1A18" w:rsidRDefault="009F1A18" w:rsidP="009F1A18">
      <w:pPr>
        <w:pStyle w:val="ListParagraph"/>
        <w:ind w:left="1224"/>
      </w:pPr>
    </w:p>
    <w:p w14:paraId="6F40AFDC" w14:textId="77777777" w:rsidR="00566ECE" w:rsidRDefault="00566ECE" w:rsidP="00F86355">
      <w:pPr>
        <w:pStyle w:val="ListParagraph"/>
        <w:numPr>
          <w:ilvl w:val="1"/>
          <w:numId w:val="1"/>
        </w:numPr>
      </w:pPr>
      <w:r>
        <w:t>Institución</w:t>
      </w:r>
      <w:r w:rsidR="00BC4C12">
        <w:t xml:space="preserve"> (es)</w:t>
      </w:r>
      <w:r>
        <w:t xml:space="preserve"> participante:</w:t>
      </w:r>
    </w:p>
    <w:tbl>
      <w:tblPr>
        <w:tblStyle w:val="GridTable4-Accent1"/>
        <w:tblW w:w="4678" w:type="dxa"/>
        <w:tblInd w:w="1359" w:type="dxa"/>
        <w:tblLayout w:type="fixed"/>
        <w:tblLook w:val="04A0" w:firstRow="1" w:lastRow="0" w:firstColumn="1" w:lastColumn="0" w:noHBand="0" w:noVBand="1"/>
      </w:tblPr>
      <w:tblGrid>
        <w:gridCol w:w="2370"/>
        <w:gridCol w:w="1154"/>
        <w:gridCol w:w="1154"/>
      </w:tblGrid>
      <w:tr w:rsidR="00251442" w:rsidRPr="00422DBD" w14:paraId="7AF9DECF" w14:textId="3DF9DCAB" w:rsidTr="002514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761BC433" w14:textId="77777777" w:rsidR="00251442" w:rsidRPr="00757987" w:rsidRDefault="00251442" w:rsidP="00311284">
            <w:pP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Nombre Institución</w:t>
            </w:r>
          </w:p>
        </w:tc>
        <w:tc>
          <w:tcPr>
            <w:tcW w:w="1154" w:type="dxa"/>
          </w:tcPr>
          <w:p w14:paraId="2242E28C" w14:textId="77777777" w:rsidR="00251442" w:rsidRPr="00757987" w:rsidRDefault="00251442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iudad</w:t>
            </w:r>
          </w:p>
        </w:tc>
        <w:tc>
          <w:tcPr>
            <w:tcW w:w="1154" w:type="dxa"/>
          </w:tcPr>
          <w:p w14:paraId="35937399" w14:textId="450D1486" w:rsidR="00251442" w:rsidRPr="00757987" w:rsidRDefault="00251442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Website</w:t>
            </w:r>
          </w:p>
        </w:tc>
      </w:tr>
      <w:tr w:rsidR="00251442" w:rsidRPr="00422DBD" w14:paraId="6CA4AD63" w14:textId="74C68880" w:rsidTr="00251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2D886DBF" w14:textId="77777777" w:rsidR="00251442" w:rsidRPr="00757987" w:rsidRDefault="00251442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65E711D9" w14:textId="77777777" w:rsidR="00251442" w:rsidRPr="00422DBD" w:rsidRDefault="00251442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  <w:tc>
          <w:tcPr>
            <w:tcW w:w="1154" w:type="dxa"/>
          </w:tcPr>
          <w:p w14:paraId="7F6F811F" w14:textId="77777777" w:rsidR="00251442" w:rsidRPr="00422DBD" w:rsidRDefault="00251442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251442" w:rsidRPr="00422DBD" w14:paraId="19171E2C" w14:textId="73B96E61" w:rsidTr="00251442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73E55B9" w14:textId="77777777" w:rsidR="00251442" w:rsidRPr="00757987" w:rsidRDefault="00251442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14:paraId="7D6B5133" w14:textId="77777777" w:rsidR="00251442" w:rsidRPr="00422DBD" w:rsidRDefault="00251442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  <w:tc>
          <w:tcPr>
            <w:tcW w:w="1154" w:type="dxa"/>
          </w:tcPr>
          <w:p w14:paraId="2BCC83A3" w14:textId="77777777" w:rsidR="00251442" w:rsidRPr="00422DBD" w:rsidRDefault="00251442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</w:tbl>
    <w:p w14:paraId="26ED2F37" w14:textId="77777777" w:rsidR="00ED545D" w:rsidRDefault="00ED545D" w:rsidP="00566ECE">
      <w:pPr>
        <w:pStyle w:val="ListParagraph"/>
        <w:ind w:left="1224"/>
        <w:rPr>
          <w:sz w:val="20"/>
          <w:highlight w:val="lightGray"/>
        </w:rPr>
      </w:pPr>
    </w:p>
    <w:p w14:paraId="7439116A" w14:textId="77777777" w:rsidR="00566ECE" w:rsidRPr="00BC4C12" w:rsidRDefault="00BC4C12" w:rsidP="000622AF">
      <w:pPr>
        <w:pStyle w:val="ListParagraph"/>
        <w:ind w:left="1224"/>
        <w:rPr>
          <w:sz w:val="20"/>
        </w:rPr>
      </w:pPr>
      <w:r w:rsidRPr="00BC4C12">
        <w:rPr>
          <w:sz w:val="20"/>
          <w:highlight w:val="lightGray"/>
        </w:rPr>
        <w:t>[</w:t>
      </w:r>
      <w:r w:rsidR="00ED7BC7" w:rsidRPr="00BC4C12">
        <w:rPr>
          <w:sz w:val="20"/>
          <w:highlight w:val="lightGray"/>
        </w:rPr>
        <w:t>Si participa con más instituciones colocar los nombres.</w:t>
      </w:r>
      <w:r w:rsidRPr="00BC4C12">
        <w:rPr>
          <w:sz w:val="20"/>
          <w:highlight w:val="lightGray"/>
        </w:rPr>
        <w:t>]</w:t>
      </w:r>
    </w:p>
    <w:p w14:paraId="4C5E17CD" w14:textId="77777777" w:rsidR="00ED7BC7" w:rsidRDefault="00ED7BC7" w:rsidP="00566ECE">
      <w:pPr>
        <w:pStyle w:val="ListParagraph"/>
        <w:ind w:left="1224"/>
      </w:pPr>
    </w:p>
    <w:p w14:paraId="50C3FCE5" w14:textId="77777777" w:rsidR="00566ECE" w:rsidRDefault="00104144" w:rsidP="00F86355">
      <w:pPr>
        <w:pStyle w:val="ListParagraph"/>
        <w:numPr>
          <w:ilvl w:val="1"/>
          <w:numId w:val="1"/>
        </w:numPr>
      </w:pPr>
      <w:r>
        <w:t>Expertos</w:t>
      </w:r>
      <w:r w:rsidR="00566ECE">
        <w:t xml:space="preserve"> participantes:</w:t>
      </w:r>
    </w:p>
    <w:p w14:paraId="09C9CCD7" w14:textId="77777777" w:rsidR="00566ECE" w:rsidRDefault="00566ECE" w:rsidP="00566ECE">
      <w:pPr>
        <w:pStyle w:val="ListParagraph"/>
        <w:ind w:left="1224"/>
      </w:pPr>
    </w:p>
    <w:tbl>
      <w:tblPr>
        <w:tblW w:w="7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4395"/>
      </w:tblGrid>
      <w:tr w:rsidR="00757987" w:rsidRPr="00757987" w14:paraId="02588858" w14:textId="77777777" w:rsidTr="00E30E82">
        <w:trPr>
          <w:trHeight w:val="300"/>
        </w:trPr>
        <w:tc>
          <w:tcPr>
            <w:tcW w:w="7225" w:type="dxa"/>
            <w:gridSpan w:val="2"/>
            <w:shd w:val="clear" w:color="auto" w:fill="2E74B5" w:themeFill="accent1" w:themeFillShade="BF"/>
            <w:noWrap/>
            <w:vAlign w:val="bottom"/>
            <w:hideMark/>
          </w:tcPr>
          <w:p w14:paraId="1DC3F9F2" w14:textId="77777777" w:rsidR="00757987" w:rsidRPr="00757987" w:rsidRDefault="00757987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1 - N</w:t>
            </w:r>
          </w:p>
        </w:tc>
      </w:tr>
      <w:tr w:rsidR="00757987" w:rsidRPr="00757987" w14:paraId="4B326C30" w14:textId="77777777" w:rsidTr="00E30E82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197339C4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Nombre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747BC49B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083B05E0" w14:textId="77777777" w:rsidTr="00E30E82">
        <w:trPr>
          <w:trHeight w:val="18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686D4D45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ítulo Académico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443A361E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6415FE40" w14:textId="77777777" w:rsidTr="00E30E82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B5D2835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Institución</w:t>
            </w:r>
            <w:r w:rsidR="00E30E82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 xml:space="preserve"> a la que pertenece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1FDC5E2F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4C9F4FE7" w14:textId="77777777" w:rsidTr="00E30E82">
        <w:trPr>
          <w:trHeight w:val="310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AC7BA89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argo en Institución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1B4BF915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757987" w:rsidRPr="00757987" w14:paraId="3DB75EFF" w14:textId="77777777" w:rsidTr="00E30E82">
        <w:trPr>
          <w:trHeight w:val="317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16C93061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Departamento / Unidad: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3F51BC73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38D09C97" w14:textId="77777777" w:rsidTr="00E30E82">
        <w:trPr>
          <w:trHeight w:val="25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EC42099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eléfono móvil: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05235DC2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7D4BAB44" w14:textId="77777777" w:rsidTr="00E30E82">
        <w:trPr>
          <w:trHeight w:val="134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361420C7" w14:textId="77777777"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orreo Electrónico: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3D3A368E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14:paraId="61DEBA0E" w14:textId="77777777" w:rsidTr="00E30E82">
        <w:trPr>
          <w:trHeight w:val="138"/>
        </w:trPr>
        <w:tc>
          <w:tcPr>
            <w:tcW w:w="2830" w:type="dxa"/>
            <w:shd w:val="clear" w:color="000000" w:fill="5B9BD5"/>
            <w:vAlign w:val="center"/>
            <w:hideMark/>
          </w:tcPr>
          <w:p w14:paraId="5AF64D0F" w14:textId="48A9BD9A" w:rsidR="00757987" w:rsidRPr="00757987" w:rsidRDefault="00251442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LinkedIn: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14:paraId="35F70DF1" w14:textId="77777777"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</w:tbl>
    <w:p w14:paraId="38948D51" w14:textId="77777777" w:rsidR="00F86355" w:rsidRDefault="00F86355" w:rsidP="00F86355"/>
    <w:p w14:paraId="35FE3B49" w14:textId="18D8E3B3" w:rsidR="00F86355" w:rsidRDefault="00F86355" w:rsidP="00F86355">
      <w:pPr>
        <w:pStyle w:val="ListParagraph"/>
        <w:numPr>
          <w:ilvl w:val="1"/>
          <w:numId w:val="1"/>
        </w:numPr>
      </w:pPr>
      <w:r>
        <w:t xml:space="preserve">Biografía </w:t>
      </w:r>
      <w:r w:rsidR="00435081">
        <w:t xml:space="preserve">corta </w:t>
      </w:r>
      <w:r>
        <w:t xml:space="preserve">del </w:t>
      </w:r>
      <w:r w:rsidR="00251442">
        <w:t>instructor/es</w:t>
      </w:r>
      <w:r>
        <w:t xml:space="preserve"> (máximo 5 líneas)</w:t>
      </w:r>
      <w:r w:rsidR="00435081">
        <w:t xml:space="preserve"> incluir fotografía</w:t>
      </w:r>
      <w:r>
        <w:t>:</w:t>
      </w:r>
    </w:p>
    <w:p w14:paraId="15A712F1" w14:textId="20071B17" w:rsidR="00CF0FE0" w:rsidRDefault="00CF0FE0" w:rsidP="00CF0FE0">
      <w:pPr>
        <w:ind w:left="360"/>
      </w:pPr>
    </w:p>
    <w:p w14:paraId="4BA711E7" w14:textId="77777777" w:rsidR="00251442" w:rsidRDefault="00251442" w:rsidP="00CF0FE0">
      <w:pPr>
        <w:ind w:left="360"/>
      </w:pPr>
    </w:p>
    <w:p w14:paraId="579F943F" w14:textId="77777777" w:rsidR="00251442" w:rsidRDefault="00251442" w:rsidP="00CF0FE0">
      <w:pPr>
        <w:ind w:left="360"/>
      </w:pPr>
    </w:p>
    <w:p w14:paraId="458E6883" w14:textId="77777777" w:rsidR="00F86355" w:rsidRDefault="00F86355" w:rsidP="00CF0FE0">
      <w:pPr>
        <w:pStyle w:val="Heading1"/>
        <w:numPr>
          <w:ilvl w:val="0"/>
          <w:numId w:val="1"/>
        </w:numPr>
      </w:pPr>
      <w:r>
        <w:t xml:space="preserve">Descripción del </w:t>
      </w:r>
      <w:r w:rsidR="00104144">
        <w:t>taller-</w:t>
      </w:r>
      <w:r>
        <w:t>tutorial</w:t>
      </w:r>
    </w:p>
    <w:p w14:paraId="034C55F1" w14:textId="77777777" w:rsidR="002357CF" w:rsidRDefault="00566ECE" w:rsidP="00F86355">
      <w:pPr>
        <w:pStyle w:val="ListParagraph"/>
        <w:numPr>
          <w:ilvl w:val="1"/>
          <w:numId w:val="1"/>
        </w:numPr>
      </w:pPr>
      <w:r>
        <w:t>Re</w:t>
      </w:r>
      <w:r w:rsidR="00F86355">
        <w:t>sumen del tutorial</w:t>
      </w:r>
      <w:r w:rsidR="002357CF">
        <w:t>:</w:t>
      </w:r>
    </w:p>
    <w:p w14:paraId="2289A4B1" w14:textId="77777777" w:rsidR="00F86355" w:rsidRDefault="002357CF" w:rsidP="002357CF">
      <w:pPr>
        <w:pStyle w:val="ListParagraph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 en 500 palabras el resumen del tutorial a ser dictado</w:t>
      </w:r>
      <w:r w:rsidRPr="00BC4C12">
        <w:rPr>
          <w:sz w:val="20"/>
          <w:highlight w:val="lightGray"/>
        </w:rPr>
        <w:t>]</w:t>
      </w:r>
    </w:p>
    <w:p w14:paraId="157FDF3D" w14:textId="77777777" w:rsidR="00F86355" w:rsidRDefault="00F86355" w:rsidP="00F86355">
      <w:pPr>
        <w:pStyle w:val="ListParagraph"/>
        <w:ind w:left="792"/>
      </w:pPr>
    </w:p>
    <w:p w14:paraId="65A3F5D5" w14:textId="77777777" w:rsidR="00137904" w:rsidRDefault="00137904" w:rsidP="00F86355">
      <w:pPr>
        <w:pStyle w:val="ListParagraph"/>
        <w:numPr>
          <w:ilvl w:val="1"/>
          <w:numId w:val="1"/>
        </w:numPr>
      </w:pPr>
      <w:r>
        <w:t>Motivación</w:t>
      </w:r>
    </w:p>
    <w:p w14:paraId="5E1AE1F1" w14:textId="77777777" w:rsidR="00137904" w:rsidRDefault="00137904" w:rsidP="00137904">
      <w:pPr>
        <w:pStyle w:val="ListParagraph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</w:t>
      </w:r>
      <w:r w:rsidRPr="00137904">
        <w:rPr>
          <w:sz w:val="20"/>
          <w:highlight w:val="lightGray"/>
        </w:rPr>
        <w:t xml:space="preserve"> en 200 palabras el aporte que realizaría su tutorial a la comunidad investigativa]</w:t>
      </w:r>
    </w:p>
    <w:p w14:paraId="485AB42A" w14:textId="77777777" w:rsidR="00435081" w:rsidRDefault="00435081" w:rsidP="00435081">
      <w:pPr>
        <w:pStyle w:val="ListParagraph"/>
      </w:pPr>
    </w:p>
    <w:p w14:paraId="5ABE9263" w14:textId="77777777" w:rsidR="00561077" w:rsidRDefault="00561077" w:rsidP="00435081">
      <w:pPr>
        <w:pStyle w:val="ListParagraph"/>
      </w:pPr>
    </w:p>
    <w:p w14:paraId="5C02C5B7" w14:textId="77777777" w:rsidR="00561077" w:rsidRDefault="00561077" w:rsidP="00435081">
      <w:pPr>
        <w:pStyle w:val="ListParagraph"/>
      </w:pPr>
    </w:p>
    <w:p w14:paraId="7167F0F1" w14:textId="77777777" w:rsidR="00137904" w:rsidRDefault="00137904" w:rsidP="00E70220">
      <w:pPr>
        <w:pStyle w:val="ListParagraph"/>
        <w:numPr>
          <w:ilvl w:val="1"/>
          <w:numId w:val="1"/>
        </w:numPr>
      </w:pPr>
      <w:r>
        <w:t>Ejes temáticos</w:t>
      </w:r>
    </w:p>
    <w:p w14:paraId="3B934A3B" w14:textId="08D76A8A" w:rsidR="00561077" w:rsidRDefault="00561077" w:rsidP="00561077">
      <w:pPr>
        <w:pStyle w:val="ListParagraph"/>
        <w:ind w:left="792"/>
        <w:rPr>
          <w:sz w:val="20"/>
        </w:rPr>
      </w:pPr>
      <w:r w:rsidRPr="00BC4C12">
        <w:rPr>
          <w:sz w:val="20"/>
          <w:highlight w:val="lightGray"/>
        </w:rPr>
        <w:t>[</w:t>
      </w:r>
      <w:r w:rsidR="00251442">
        <w:rPr>
          <w:sz w:val="20"/>
          <w:highlight w:val="lightGray"/>
        </w:rPr>
        <w:t>Listar</w:t>
      </w:r>
      <w:r>
        <w:rPr>
          <w:sz w:val="20"/>
          <w:highlight w:val="lightGray"/>
        </w:rPr>
        <w:t xml:space="preserve"> lo ejes temáticos con los que tendría relación su taller-tutorial</w:t>
      </w:r>
      <w:r w:rsidRPr="00137904">
        <w:rPr>
          <w:sz w:val="20"/>
          <w:highlight w:val="lightGray"/>
        </w:rPr>
        <w:t>]</w:t>
      </w:r>
    </w:p>
    <w:p w14:paraId="754F86B0" w14:textId="77777777" w:rsidR="00251442" w:rsidRDefault="00251442" w:rsidP="00561077">
      <w:pPr>
        <w:pStyle w:val="ListParagraph"/>
        <w:ind w:left="1872"/>
        <w:sectPr w:rsidR="0025144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7E4BD78" w14:textId="77777777" w:rsidR="0050342F" w:rsidRDefault="0050342F" w:rsidP="00561077">
      <w:pPr>
        <w:ind w:left="360"/>
        <w:sectPr w:rsidR="0050342F" w:rsidSect="0050342F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6D456A9A" w14:textId="77777777" w:rsidR="00561077" w:rsidRDefault="00561077" w:rsidP="00561077">
      <w:pPr>
        <w:ind w:left="360"/>
      </w:pPr>
    </w:p>
    <w:p w14:paraId="1B179039" w14:textId="77777777" w:rsidR="00137904" w:rsidRDefault="00435081" w:rsidP="00137904">
      <w:pPr>
        <w:pStyle w:val="Heading1"/>
        <w:numPr>
          <w:ilvl w:val="0"/>
          <w:numId w:val="1"/>
        </w:numPr>
      </w:pPr>
      <w:r>
        <w:t>Indicaciones generales</w:t>
      </w:r>
    </w:p>
    <w:p w14:paraId="72048FD4" w14:textId="77777777" w:rsidR="00137904" w:rsidRPr="00137904" w:rsidRDefault="00137904" w:rsidP="00137904"/>
    <w:p w14:paraId="340EAFE7" w14:textId="77777777" w:rsidR="00137904" w:rsidRDefault="00137904" w:rsidP="00137904">
      <w:pPr>
        <w:pStyle w:val="ListParagraph"/>
        <w:ind w:left="360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Detallar los requerimientos necesarios en cada uno de los siguientes numerales</w:t>
      </w:r>
      <w:r w:rsidRPr="00137904">
        <w:rPr>
          <w:sz w:val="20"/>
          <w:highlight w:val="lightGray"/>
        </w:rPr>
        <w:t>]</w:t>
      </w:r>
    </w:p>
    <w:p w14:paraId="327EFC5F" w14:textId="77777777" w:rsidR="00137904" w:rsidRDefault="00137904" w:rsidP="00435081">
      <w:pPr>
        <w:pStyle w:val="ListParagraph"/>
        <w:ind w:left="360"/>
      </w:pPr>
    </w:p>
    <w:p w14:paraId="4CA49EFB" w14:textId="1D0F2718" w:rsidR="00C90F2F" w:rsidRDefault="00137904" w:rsidP="00435081">
      <w:pPr>
        <w:pStyle w:val="ListParagraph"/>
        <w:numPr>
          <w:ilvl w:val="1"/>
          <w:numId w:val="1"/>
        </w:numPr>
      </w:pPr>
      <w:r>
        <w:t>C</w:t>
      </w:r>
      <w:r w:rsidR="00EE235A">
        <w:t>onocimiento</w:t>
      </w:r>
      <w:r>
        <w:t>s</w:t>
      </w:r>
      <w:r w:rsidR="00435081">
        <w:t xml:space="preserve"> mínimo</w:t>
      </w:r>
      <w:r>
        <w:t>s</w:t>
      </w:r>
      <w:r w:rsidR="00CF0FE0">
        <w:t xml:space="preserve"> </w:t>
      </w:r>
      <w:r>
        <w:t>d</w:t>
      </w:r>
      <w:r w:rsidR="00435081">
        <w:t xml:space="preserve">el </w:t>
      </w:r>
      <w:r w:rsidR="00C90F2F">
        <w:t xml:space="preserve">público </w:t>
      </w:r>
      <w:r w:rsidR="00104144">
        <w:t>objetivo</w:t>
      </w:r>
      <w:r w:rsidR="00251442">
        <w:t xml:space="preserve">: </w:t>
      </w:r>
    </w:p>
    <w:p w14:paraId="6273CE2F" w14:textId="77777777" w:rsidR="00137904" w:rsidRDefault="00137904" w:rsidP="00137904">
      <w:pPr>
        <w:pStyle w:val="ListParagraph"/>
        <w:ind w:left="792"/>
      </w:pPr>
    </w:p>
    <w:p w14:paraId="0FB9DA76" w14:textId="2E9758B1" w:rsidR="00435081" w:rsidRDefault="00137904" w:rsidP="00435081">
      <w:pPr>
        <w:pStyle w:val="ListParagraph"/>
        <w:numPr>
          <w:ilvl w:val="1"/>
          <w:numId w:val="1"/>
        </w:numPr>
      </w:pPr>
      <w:r>
        <w:t>N</w:t>
      </w:r>
      <w:r w:rsidR="002E137A">
        <w:t>úmero</w:t>
      </w:r>
      <w:r w:rsidR="00106EAB">
        <w:t xml:space="preserve"> máximo</w:t>
      </w:r>
      <w:r w:rsidR="00435081">
        <w:t xml:space="preserve"> de asistentes para el tutorial</w:t>
      </w:r>
      <w:r w:rsidR="00251442">
        <w:t>:</w:t>
      </w:r>
    </w:p>
    <w:p w14:paraId="67FE9E3B" w14:textId="77777777" w:rsidR="00137904" w:rsidRDefault="00137904" w:rsidP="00137904">
      <w:pPr>
        <w:pStyle w:val="ListParagraph"/>
      </w:pPr>
    </w:p>
    <w:p w14:paraId="2E093492" w14:textId="5E6259F9" w:rsidR="00106EAB" w:rsidRDefault="00137904" w:rsidP="00435081">
      <w:pPr>
        <w:pStyle w:val="ListParagraph"/>
        <w:numPr>
          <w:ilvl w:val="1"/>
          <w:numId w:val="1"/>
        </w:numPr>
      </w:pPr>
      <w:r>
        <w:t>Car</w:t>
      </w:r>
      <w:r w:rsidR="00106EAB">
        <w:t>acterísticas del aula</w:t>
      </w:r>
      <w:r>
        <w:t xml:space="preserve"> y/o laboratorio que se requiere</w:t>
      </w:r>
      <w:r w:rsidR="00106EAB">
        <w:t xml:space="preserve"> para dictar el tutorial</w:t>
      </w:r>
      <w:r w:rsidR="00251442">
        <w:t xml:space="preserve">: </w:t>
      </w:r>
    </w:p>
    <w:p w14:paraId="32329789" w14:textId="7E227C85" w:rsidR="00C90F2F" w:rsidRDefault="00C90F2F"/>
    <w:p w14:paraId="0C0FFD12" w14:textId="5C6C4DAA" w:rsidR="00251442" w:rsidRDefault="00251442"/>
    <w:p w14:paraId="41EC6074" w14:textId="243D18FC" w:rsidR="00251442" w:rsidRDefault="00251442"/>
    <w:p w14:paraId="56F44307" w14:textId="73BC4852" w:rsidR="00251442" w:rsidRDefault="00251442"/>
    <w:p w14:paraId="192F5765" w14:textId="48387CDB" w:rsidR="00251442" w:rsidRDefault="00251442"/>
    <w:p w14:paraId="3A1ABC1E" w14:textId="2EAFAD95" w:rsidR="00251442" w:rsidRDefault="00251442"/>
    <w:p w14:paraId="24A2E913" w14:textId="18D43D5F" w:rsidR="00251442" w:rsidRDefault="00251442"/>
    <w:p w14:paraId="21431338" w14:textId="25451D8B" w:rsidR="00251442" w:rsidRDefault="00251442"/>
    <w:p w14:paraId="678B1AEF" w14:textId="5E9540ED" w:rsidR="00251442" w:rsidRDefault="00251442"/>
    <w:p w14:paraId="1EE8B8D7" w14:textId="6107C36E" w:rsidR="00251442" w:rsidRDefault="00251442"/>
    <w:p w14:paraId="01E13D10" w14:textId="38F04A15" w:rsidR="00251442" w:rsidRDefault="00251442"/>
    <w:p w14:paraId="7556D51B" w14:textId="1F3A569C" w:rsidR="00251442" w:rsidRDefault="00251442"/>
    <w:p w14:paraId="1C19646F" w14:textId="152EADED" w:rsidR="00251442" w:rsidRDefault="00251442"/>
    <w:p w14:paraId="3AD30808" w14:textId="4CE7F7D1" w:rsidR="00251442" w:rsidRDefault="00251442"/>
    <w:p w14:paraId="7A1AEFC1" w14:textId="766CAF5A" w:rsidR="00251442" w:rsidRDefault="00251442"/>
    <w:p w14:paraId="429013CB" w14:textId="77777777" w:rsidR="00251442" w:rsidRDefault="00251442"/>
    <w:p w14:paraId="59EC3C15" w14:textId="77777777" w:rsidR="007164C0" w:rsidRDefault="007164C0" w:rsidP="007164C0">
      <w:r>
        <w:t>Anexo 1: Hojas de vida</w:t>
      </w:r>
    </w:p>
    <w:p w14:paraId="44E8B73D" w14:textId="77777777" w:rsidR="00251442" w:rsidRDefault="002514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6C9DF3F" w14:textId="31F2A675" w:rsidR="007164C0" w:rsidRDefault="007164C0" w:rsidP="007164C0">
      <w:pPr>
        <w:pStyle w:val="Heading1"/>
        <w:numPr>
          <w:ilvl w:val="0"/>
          <w:numId w:val="5"/>
        </w:numPr>
      </w:pPr>
      <w:r>
        <w:lastRenderedPageBreak/>
        <w:t>Participante   1…n</w:t>
      </w:r>
    </w:p>
    <w:p w14:paraId="19866A20" w14:textId="77777777" w:rsidR="007164C0" w:rsidRDefault="007164C0" w:rsidP="007164C0">
      <w:pPr>
        <w:pStyle w:val="Heading3"/>
        <w:tabs>
          <w:tab w:val="left" w:pos="708"/>
        </w:tabs>
        <w:ind w:left="720" w:hanging="720"/>
        <w:rPr>
          <w:sz w:val="20"/>
          <w:szCs w:val="20"/>
        </w:rPr>
      </w:pPr>
    </w:p>
    <w:p w14:paraId="54A2193A" w14:textId="77777777" w:rsidR="007164C0" w:rsidRPr="004739DB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mbres</w:t>
      </w:r>
      <w:r w:rsidRPr="004739DB">
        <w:rPr>
          <w:rFonts w:asciiTheme="majorHAnsi" w:hAnsiTheme="majorHAnsi" w:cstheme="majorHAnsi"/>
        </w:rPr>
        <w:t xml:space="preserve">:  </w:t>
      </w:r>
      <w:r>
        <w:rPr>
          <w:rFonts w:asciiTheme="majorHAnsi" w:hAnsiTheme="majorHAnsi" w:cstheme="majorHAnsi"/>
        </w:rPr>
        <w:t>________________________</w:t>
      </w:r>
      <w:r>
        <w:rPr>
          <w:rFonts w:asciiTheme="majorHAnsi" w:hAnsiTheme="majorHAnsi" w:cstheme="majorHAnsi"/>
        </w:rPr>
        <w:tab/>
        <w:t>Apellidos: _____________________</w:t>
      </w:r>
    </w:p>
    <w:p w14:paraId="69AEAA79" w14:textId="0D13F18E" w:rsidR="007164C0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acionalidad: _____________________ </w:t>
      </w:r>
      <w:r>
        <w:rPr>
          <w:rFonts w:asciiTheme="majorHAnsi" w:hAnsiTheme="majorHAnsi" w:cstheme="majorHAnsi"/>
        </w:rPr>
        <w:tab/>
        <w:t>Número de c</w:t>
      </w:r>
      <w:r w:rsidR="00251442">
        <w:rPr>
          <w:rFonts w:asciiTheme="majorHAnsi" w:hAnsiTheme="majorHAnsi" w:cstheme="majorHAnsi"/>
        </w:rPr>
        <w:t>elular</w:t>
      </w:r>
      <w:r>
        <w:rPr>
          <w:rFonts w:asciiTheme="majorHAnsi" w:hAnsiTheme="majorHAnsi" w:cstheme="majorHAnsi"/>
        </w:rPr>
        <w:t>: ______________</w:t>
      </w:r>
    </w:p>
    <w:p w14:paraId="6CCECD14" w14:textId="77777777" w:rsidR="007164C0" w:rsidRPr="004739DB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studios realizados: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185"/>
        <w:gridCol w:w="2185"/>
        <w:gridCol w:w="2185"/>
        <w:gridCol w:w="2195"/>
      </w:tblGrid>
      <w:tr w:rsidR="007164C0" w:rsidRPr="004739DB" w14:paraId="70E16C2E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549E7266" w14:textId="77777777"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Títul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5D978FE4" w14:textId="77777777"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Añ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14:paraId="1A77F9B1" w14:textId="77777777"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Institución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B9BD5" w:themeFill="accent1"/>
            <w:hideMark/>
          </w:tcPr>
          <w:p w14:paraId="07B2C94E" w14:textId="77777777"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País</w:t>
            </w:r>
          </w:p>
        </w:tc>
      </w:tr>
      <w:tr w:rsidR="007164C0" w:rsidRPr="004739DB" w14:paraId="31A8D090" w14:textId="77777777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3001F6B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6C20558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C53C0A8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12D602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7164C0" w:rsidRPr="004739DB" w14:paraId="0778433A" w14:textId="77777777" w:rsidTr="00F31FC2">
        <w:trPr>
          <w:trHeight w:val="30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455E2E1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DED9EEA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FF6544A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CA08F" w14:textId="77777777"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2BB7C12B" w14:textId="77777777" w:rsidR="007164C0" w:rsidRPr="004739DB" w:rsidRDefault="007164C0" w:rsidP="007164C0">
      <w:pPr>
        <w:rPr>
          <w:rFonts w:asciiTheme="majorHAnsi" w:hAnsiTheme="majorHAnsi" w:cstheme="majorHAnsi"/>
          <w:lang w:val="es-ES" w:eastAsia="ar-SA"/>
        </w:rPr>
      </w:pPr>
    </w:p>
    <w:p w14:paraId="18CF6BD1" w14:textId="77777777" w:rsidR="00251442" w:rsidRDefault="00251442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lleres dictados con anterioridad</w:t>
      </w:r>
      <w:r w:rsidR="007164C0" w:rsidRPr="004739DB">
        <w:rPr>
          <w:rFonts w:asciiTheme="majorHAnsi" w:hAnsiTheme="majorHAnsi" w:cstheme="majorHAnsi"/>
        </w:rPr>
        <w:t>:</w:t>
      </w:r>
    </w:p>
    <w:p w14:paraId="46A22F98" w14:textId="5729E04D" w:rsidR="007164C0" w:rsidRPr="004739DB" w:rsidRDefault="00251442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xperiencia en docencia o como instructor:</w:t>
      </w:r>
      <w:r w:rsidR="007164C0" w:rsidRPr="004739DB">
        <w:rPr>
          <w:rFonts w:asciiTheme="majorHAnsi" w:hAnsiTheme="majorHAnsi" w:cstheme="majorHAnsi"/>
        </w:rPr>
        <w:t xml:space="preserve"> </w:t>
      </w:r>
    </w:p>
    <w:p w14:paraId="527A6D1F" w14:textId="2B652A43" w:rsidR="007164C0" w:rsidRDefault="00251442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RCID:</w:t>
      </w:r>
    </w:p>
    <w:p w14:paraId="65BDCE86" w14:textId="631306EF" w:rsidR="00251442" w:rsidRDefault="00251442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erfil Google Schoolar:</w:t>
      </w:r>
    </w:p>
    <w:p w14:paraId="6BFDDA4F" w14:textId="04AD0097" w:rsidR="00251442" w:rsidRDefault="00251442" w:rsidP="007164C0">
      <w:pPr>
        <w:rPr>
          <w:rFonts w:asciiTheme="majorHAnsi" w:hAnsiTheme="majorHAnsi" w:cstheme="majorHAnsi"/>
        </w:rPr>
      </w:pPr>
    </w:p>
    <w:p w14:paraId="7BFC45F1" w14:textId="77777777" w:rsidR="00251442" w:rsidRPr="004739DB" w:rsidRDefault="00251442" w:rsidP="007164C0">
      <w:pPr>
        <w:rPr>
          <w:rFonts w:asciiTheme="majorHAnsi" w:hAnsiTheme="majorHAnsi" w:cstheme="majorHAnsi"/>
        </w:rPr>
      </w:pPr>
    </w:p>
    <w:p w14:paraId="3DB92A4F" w14:textId="77777777" w:rsidR="007164C0" w:rsidRPr="004739DB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</w:t>
      </w:r>
      <w:r w:rsidRPr="004739DB">
        <w:rPr>
          <w:rFonts w:asciiTheme="majorHAnsi" w:hAnsiTheme="majorHAnsi" w:cstheme="majorHAnsi"/>
        </w:rPr>
        <w:t>___________________</w:t>
      </w:r>
      <w:r>
        <w:rPr>
          <w:rFonts w:asciiTheme="majorHAnsi" w:hAnsiTheme="majorHAnsi" w:cstheme="majorHAnsi"/>
        </w:rPr>
        <w:t xml:space="preserve">                                              __________</w:t>
      </w:r>
      <w:r w:rsidRPr="004739DB">
        <w:rPr>
          <w:rFonts w:asciiTheme="majorHAnsi" w:hAnsiTheme="majorHAnsi" w:cstheme="majorHAnsi"/>
        </w:rPr>
        <w:t>_____________________</w:t>
      </w:r>
    </w:p>
    <w:p w14:paraId="0398EFB2" w14:textId="15D6E5A2" w:rsidR="008830FA" w:rsidRDefault="007164C0">
      <w:r>
        <w:rPr>
          <w:rFonts w:asciiTheme="majorHAnsi" w:hAnsiTheme="majorHAnsi" w:cstheme="majorHAnsi"/>
        </w:rPr>
        <w:t xml:space="preserve">              </w:t>
      </w:r>
      <w:r w:rsidRPr="004739DB">
        <w:rPr>
          <w:rFonts w:asciiTheme="majorHAnsi" w:hAnsiTheme="majorHAnsi" w:cstheme="majorHAnsi"/>
        </w:rPr>
        <w:t>Fecha</w:t>
      </w:r>
      <w:r>
        <w:rPr>
          <w:rFonts w:asciiTheme="majorHAnsi" w:hAnsiTheme="majorHAnsi" w:cstheme="majorHAnsi"/>
        </w:rPr>
        <w:t xml:space="preserve">                                 </w:t>
      </w:r>
      <w:r w:rsidRPr="004739DB">
        <w:rPr>
          <w:rFonts w:asciiTheme="majorHAnsi" w:hAnsiTheme="majorHAnsi" w:cstheme="majorHAnsi"/>
        </w:rPr>
        <w:t xml:space="preserve">                    </w:t>
      </w:r>
      <w:r w:rsidRPr="004739DB">
        <w:rPr>
          <w:rFonts w:asciiTheme="majorHAnsi" w:hAnsiTheme="majorHAnsi" w:cstheme="majorHAnsi"/>
        </w:rPr>
        <w:tab/>
        <w:t xml:space="preserve">  </w:t>
      </w:r>
      <w:r>
        <w:rPr>
          <w:rFonts w:asciiTheme="majorHAnsi" w:hAnsiTheme="majorHAnsi" w:cstheme="majorHAnsi"/>
        </w:rPr>
        <w:t xml:space="preserve">                            </w:t>
      </w:r>
      <w:r w:rsidRPr="004739DB">
        <w:rPr>
          <w:rFonts w:asciiTheme="majorHAnsi" w:hAnsiTheme="majorHAnsi" w:cstheme="majorHAnsi"/>
        </w:rPr>
        <w:t xml:space="preserve">      </w:t>
      </w:r>
      <w:r w:rsidR="00251442">
        <w:rPr>
          <w:rFonts w:asciiTheme="majorHAnsi" w:hAnsiTheme="majorHAnsi" w:cstheme="majorHAnsi"/>
        </w:rPr>
        <w:t>Firma</w:t>
      </w:r>
    </w:p>
    <w:sectPr w:rsidR="008830FA" w:rsidSect="0050342F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6EB30" w14:textId="77777777" w:rsidR="00931FF8" w:rsidRDefault="00931FF8" w:rsidP="001A1253">
      <w:pPr>
        <w:spacing w:after="0" w:line="240" w:lineRule="auto"/>
      </w:pPr>
      <w:r>
        <w:separator/>
      </w:r>
    </w:p>
  </w:endnote>
  <w:endnote w:type="continuationSeparator" w:id="0">
    <w:p w14:paraId="33D42E9A" w14:textId="77777777" w:rsidR="00931FF8" w:rsidRDefault="00931FF8" w:rsidP="001A1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42C5" w14:textId="77777777" w:rsidR="001A1253" w:rsidRDefault="001A12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AE7F7" w14:textId="77777777" w:rsidR="001A1253" w:rsidRDefault="001A12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1D79E" w14:textId="77777777" w:rsidR="001A1253" w:rsidRDefault="001A12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5598B" w14:textId="77777777" w:rsidR="00931FF8" w:rsidRDefault="00931FF8" w:rsidP="001A1253">
      <w:pPr>
        <w:spacing w:after="0" w:line="240" w:lineRule="auto"/>
      </w:pPr>
      <w:r>
        <w:separator/>
      </w:r>
    </w:p>
  </w:footnote>
  <w:footnote w:type="continuationSeparator" w:id="0">
    <w:p w14:paraId="43A7156D" w14:textId="77777777" w:rsidR="00931FF8" w:rsidRDefault="00931FF8" w:rsidP="001A1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217BB" w14:textId="77777777" w:rsidR="001A1253" w:rsidRDefault="001A12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68DB9" w14:textId="77777777" w:rsidR="001A1253" w:rsidRDefault="001A12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05896" w14:textId="77777777" w:rsidR="001A1253" w:rsidRDefault="001A12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2E1F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2516CC"/>
    <w:multiLevelType w:val="hybridMultilevel"/>
    <w:tmpl w:val="366AE9BE"/>
    <w:lvl w:ilvl="0" w:tplc="300A000F">
      <w:start w:val="1"/>
      <w:numFmt w:val="decimal"/>
      <w:lvlText w:val="%1."/>
      <w:lvlJc w:val="left"/>
      <w:pPr>
        <w:ind w:left="1440" w:hanging="360"/>
      </w:pPr>
    </w:lvl>
    <w:lvl w:ilvl="1" w:tplc="300A0019">
      <w:start w:val="1"/>
      <w:numFmt w:val="lowerLetter"/>
      <w:lvlText w:val="%2."/>
      <w:lvlJc w:val="left"/>
      <w:pPr>
        <w:ind w:left="2160" w:hanging="360"/>
      </w:pPr>
    </w:lvl>
    <w:lvl w:ilvl="2" w:tplc="300A001B">
      <w:start w:val="1"/>
      <w:numFmt w:val="lowerRoman"/>
      <w:lvlText w:val="%3."/>
      <w:lvlJc w:val="right"/>
      <w:pPr>
        <w:ind w:left="2880" w:hanging="180"/>
      </w:pPr>
    </w:lvl>
    <w:lvl w:ilvl="3" w:tplc="300A000F">
      <w:start w:val="1"/>
      <w:numFmt w:val="decimal"/>
      <w:lvlText w:val="%4."/>
      <w:lvlJc w:val="left"/>
      <w:pPr>
        <w:ind w:left="3600" w:hanging="360"/>
      </w:pPr>
    </w:lvl>
    <w:lvl w:ilvl="4" w:tplc="300A0019">
      <w:start w:val="1"/>
      <w:numFmt w:val="lowerLetter"/>
      <w:lvlText w:val="%5."/>
      <w:lvlJc w:val="left"/>
      <w:pPr>
        <w:ind w:left="4320" w:hanging="360"/>
      </w:pPr>
    </w:lvl>
    <w:lvl w:ilvl="5" w:tplc="300A001B">
      <w:start w:val="1"/>
      <w:numFmt w:val="lowerRoman"/>
      <w:lvlText w:val="%6."/>
      <w:lvlJc w:val="right"/>
      <w:pPr>
        <w:ind w:left="5040" w:hanging="180"/>
      </w:pPr>
    </w:lvl>
    <w:lvl w:ilvl="6" w:tplc="300A000F">
      <w:start w:val="1"/>
      <w:numFmt w:val="decimal"/>
      <w:lvlText w:val="%7."/>
      <w:lvlJc w:val="left"/>
      <w:pPr>
        <w:ind w:left="5760" w:hanging="360"/>
      </w:pPr>
    </w:lvl>
    <w:lvl w:ilvl="7" w:tplc="300A0019">
      <w:start w:val="1"/>
      <w:numFmt w:val="lowerLetter"/>
      <w:lvlText w:val="%8."/>
      <w:lvlJc w:val="left"/>
      <w:pPr>
        <w:ind w:left="6480" w:hanging="360"/>
      </w:pPr>
    </w:lvl>
    <w:lvl w:ilvl="8" w:tplc="300A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1992639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85E7CB0"/>
    <w:multiLevelType w:val="hybridMultilevel"/>
    <w:tmpl w:val="2040A2B0"/>
    <w:lvl w:ilvl="0" w:tplc="CA62AD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4D3C2D"/>
    <w:multiLevelType w:val="hybridMultilevel"/>
    <w:tmpl w:val="B76E9EB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1A15FA"/>
    <w:multiLevelType w:val="hybridMultilevel"/>
    <w:tmpl w:val="AEE039EE"/>
    <w:lvl w:ilvl="0" w:tplc="CD364E02">
      <w:start w:val="1"/>
      <w:numFmt w:val="decimal"/>
      <w:lvlText w:val="%1."/>
      <w:lvlJc w:val="left"/>
      <w:pPr>
        <w:ind w:left="720" w:hanging="360"/>
      </w:pPr>
      <w:rPr>
        <w:color w:val="5B9BD5" w:themeColor="accent1"/>
        <w:sz w:val="32"/>
        <w:szCs w:val="32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725286"/>
    <w:multiLevelType w:val="hybridMultilevel"/>
    <w:tmpl w:val="AFCA65EC"/>
    <w:lvl w:ilvl="0" w:tplc="9F26E368">
      <w:numFmt w:val="bullet"/>
      <w:lvlText w:val=""/>
      <w:lvlJc w:val="left"/>
      <w:pPr>
        <w:ind w:left="1152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72EC28F6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9473276">
    <w:abstractNumId w:val="7"/>
  </w:num>
  <w:num w:numId="2" w16cid:durableId="1061058490">
    <w:abstractNumId w:val="2"/>
  </w:num>
  <w:num w:numId="3" w16cid:durableId="2098940426">
    <w:abstractNumId w:val="0"/>
  </w:num>
  <w:num w:numId="4" w16cid:durableId="966551189">
    <w:abstractNumId w:val="4"/>
  </w:num>
  <w:num w:numId="5" w16cid:durableId="685834658">
    <w:abstractNumId w:val="5"/>
  </w:num>
  <w:num w:numId="6" w16cid:durableId="3918517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26349810">
    <w:abstractNumId w:val="3"/>
  </w:num>
  <w:num w:numId="8" w16cid:durableId="151849970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zA1M7IwtjQ2NTNU0lEKTi0uzszPAykwrAUAwSju1SwAAAA="/>
  </w:docVars>
  <w:rsids>
    <w:rsidRoot w:val="008830FA"/>
    <w:rsid w:val="000551ED"/>
    <w:rsid w:val="000622AF"/>
    <w:rsid w:val="000671F9"/>
    <w:rsid w:val="00104144"/>
    <w:rsid w:val="00106EAB"/>
    <w:rsid w:val="00131AD4"/>
    <w:rsid w:val="00137904"/>
    <w:rsid w:val="00144814"/>
    <w:rsid w:val="001A1253"/>
    <w:rsid w:val="002357CF"/>
    <w:rsid w:val="00245DC9"/>
    <w:rsid w:val="00251442"/>
    <w:rsid w:val="002C6D08"/>
    <w:rsid w:val="002D56B1"/>
    <w:rsid w:val="002E137A"/>
    <w:rsid w:val="00327DA7"/>
    <w:rsid w:val="00337BB5"/>
    <w:rsid w:val="00344D75"/>
    <w:rsid w:val="00345D89"/>
    <w:rsid w:val="003D2691"/>
    <w:rsid w:val="00410F6C"/>
    <w:rsid w:val="00435081"/>
    <w:rsid w:val="0045352C"/>
    <w:rsid w:val="004967AC"/>
    <w:rsid w:val="0050342F"/>
    <w:rsid w:val="00525F0A"/>
    <w:rsid w:val="00561077"/>
    <w:rsid w:val="00566ECE"/>
    <w:rsid w:val="006C635C"/>
    <w:rsid w:val="006C68DB"/>
    <w:rsid w:val="007164C0"/>
    <w:rsid w:val="00732E08"/>
    <w:rsid w:val="007351B7"/>
    <w:rsid w:val="00757987"/>
    <w:rsid w:val="00855622"/>
    <w:rsid w:val="008830FA"/>
    <w:rsid w:val="00903ECF"/>
    <w:rsid w:val="00911C67"/>
    <w:rsid w:val="00931FF8"/>
    <w:rsid w:val="009F1A18"/>
    <w:rsid w:val="00A06F0D"/>
    <w:rsid w:val="00A46DC1"/>
    <w:rsid w:val="00A60F61"/>
    <w:rsid w:val="00A7763A"/>
    <w:rsid w:val="00AD0C61"/>
    <w:rsid w:val="00B65087"/>
    <w:rsid w:val="00B94B4A"/>
    <w:rsid w:val="00BB03AB"/>
    <w:rsid w:val="00BC2946"/>
    <w:rsid w:val="00BC4C12"/>
    <w:rsid w:val="00BF1E47"/>
    <w:rsid w:val="00C90F2F"/>
    <w:rsid w:val="00CB3E87"/>
    <w:rsid w:val="00CD54A1"/>
    <w:rsid w:val="00CD797B"/>
    <w:rsid w:val="00CF0FE0"/>
    <w:rsid w:val="00D229DD"/>
    <w:rsid w:val="00E30E82"/>
    <w:rsid w:val="00E33E37"/>
    <w:rsid w:val="00EC69FA"/>
    <w:rsid w:val="00ED545D"/>
    <w:rsid w:val="00ED7BC7"/>
    <w:rsid w:val="00EE235A"/>
    <w:rsid w:val="00F8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141F65A"/>
  <w15:chartTrackingRefBased/>
  <w15:docId w15:val="{B8C9110E-C39B-452E-A441-C28490F79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64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30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6ECE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566E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635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6355"/>
    <w:rPr>
      <w:i/>
      <w:iCs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F86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C4C12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64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7164C0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s-ES" w:eastAsia="ar-SA"/>
    </w:rPr>
  </w:style>
  <w:style w:type="character" w:styleId="PlaceholderText">
    <w:name w:val="Placeholder Text"/>
    <w:basedOn w:val="DefaultParagraphFont"/>
    <w:uiPriority w:val="99"/>
    <w:semiHidden/>
    <w:rsid w:val="0056107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A12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1253"/>
  </w:style>
  <w:style w:type="paragraph" w:styleId="Footer">
    <w:name w:val="footer"/>
    <w:basedOn w:val="Normal"/>
    <w:link w:val="FooterChar"/>
    <w:uiPriority w:val="99"/>
    <w:unhideWhenUsed/>
    <w:rsid w:val="001A12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12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99E320FEF324C4D8BBE2E04F899F88D" ma:contentTypeVersion="13" ma:contentTypeDescription="Crear nuevo documento." ma:contentTypeScope="" ma:versionID="a52c122b31bcc6358bb404e404d3fb39">
  <xsd:schema xmlns:xsd="http://www.w3.org/2001/XMLSchema" xmlns:xs="http://www.w3.org/2001/XMLSchema" xmlns:p="http://schemas.microsoft.com/office/2006/metadata/properties" xmlns:ns2="2f81b250-7d1b-47c8-b342-45383501d7a1" xmlns:ns3="d7f6e601-0592-4ac5-90e2-0a7f5f372133" targetNamespace="http://schemas.microsoft.com/office/2006/metadata/properties" ma:root="true" ma:fieldsID="69bc6c49a774d241600e6130ff08828f" ns2:_="" ns3:_="">
    <xsd:import namespace="2f81b250-7d1b-47c8-b342-45383501d7a1"/>
    <xsd:import namespace="d7f6e601-0592-4ac5-90e2-0a7f5f3721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1b250-7d1b-47c8-b342-45383501d7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6e601-0592-4ac5-90e2-0a7f5f37213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4621E1-F4B2-4263-8027-251C296085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1503E8-01FF-4B1C-BEB8-217292B7337F}"/>
</file>

<file path=customXml/itemProps3.xml><?xml version="1.0" encoding="utf-8"?>
<ds:datastoreItem xmlns:ds="http://schemas.openxmlformats.org/officeDocument/2006/customXml" ds:itemID="{0ADD5146-1AC3-4EC9-BB18-C02906EF98B6}"/>
</file>

<file path=customXml/itemProps4.xml><?xml version="1.0" encoding="utf-8"?>
<ds:datastoreItem xmlns:ds="http://schemas.openxmlformats.org/officeDocument/2006/customXml" ds:itemID="{96131BCE-1B58-4EFF-AE38-61CE220BF7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3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orales R</dc:creator>
  <cp:keywords/>
  <dc:description/>
  <cp:lastModifiedBy>Berrezueta, Santiago</cp:lastModifiedBy>
  <cp:revision>15</cp:revision>
  <dcterms:created xsi:type="dcterms:W3CDTF">2018-03-09T15:33:00Z</dcterms:created>
  <dcterms:modified xsi:type="dcterms:W3CDTF">2022-03-1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E320FEF324C4D8BBE2E04F899F88D</vt:lpwstr>
  </property>
</Properties>
</file>